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s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and regions, pups (28% of total strandings) and adults (23%) stranded in higher numbers than yearlings and subadults. Males constituted 34% of total cases, though the proportion of human interaction cases was similar in both sexe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live at the land-sea interface and are often considered sentinels of ocean health (Aguirre &amp;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both the life history and biology of the animals and how their environment is changing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trends in causes of stranding across age and sex classes in California sea lions, northern elephant seals, and harbor seals in central California. This work has generally found that strandings and documented human interaction cases have increased over time, that males and pups strand in greatest numbers, and that strandings have been elevated during El Nino condition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and sometimes remote or isolated beaches covered by a large number of response networks. In this region, identifying and responding to strandings relies heavily on reports from the public, which can vary by sub-region due density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w:t>
      </w:r>
    </w:p>
    <w:p>
      <w:pPr>
        <w:pStyle w:val="BodyText"/>
      </w:pPr>
      <w:r>
        <w:t xml:space="preserve">Data from stranding response networks were used to characterize spatio-temporal trends in age, sex, species, and human interaction cases in Oregon and Washington over a longer time period than has been assessed to date. We hypothesize that the number of reported strandings and human interaction cases will have risen over the study period due to a combination of increased population sizes, range expansion, and the enhanced stranding response capacity that occurred in the mid-2000s. We also expect that strandings for different species will not be uniformly distributed along the coast, with hotspots for for all strandings and human interaction cases likely occurring in areas with greater human activities and population density.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 Each of these species will be briefly described below. The coastlines of Oregon and Washington have variable natural landscapes (</w:t>
      </w:r>
      <w:r>
        <w:rPr>
          <w:i/>
        </w:rPr>
        <w:t xml:space="preserve">e.g.</w:t>
      </w:r>
      <w:r>
        <w:t xml:space="preserve">, inaccessible rocky intertidal zones, sandy beaches, estuarine embayments) and socioeconomic development (</w:t>
      </w:r>
      <w:r>
        <w:rPr>
          <w:i/>
        </w:rPr>
        <w:t xml:space="preserve">e.g.</w:t>
      </w:r>
      <w:r>
        <w:t xml:space="preserve">, residential and commercial districts, shipping channels, ports, fishing activities, ecotourism).</w:t>
      </w:r>
    </w:p>
    <w:p>
      <w:pPr>
        <w:pStyle w:val="BodyText"/>
      </w:pPr>
      <w:r>
        <w:t xml:space="preserve">Harbor seals (</w:t>
      </w:r>
      <w:r>
        <w:rPr>
          <w:i/>
        </w:rPr>
        <w:t xml:space="preserve">Phoca vitulina</w:t>
      </w:r>
      <w:r>
        <w:t xml:space="preserve">) are the most abundant and widely distributed pinniped in Washington State waters and are found throughout coastal areas along the U.S. West Coast (Jeffries et al., 2000). Harbor seals are separated into five stocks: California, Oregon/Washington Coast, and newly delineated inland stocks of Southern Puget Sound, Washington Northern Inland Waters, and Hood Canal (Huber et al., 2012; Carretta et al., 2016). The Oregon/Washington Coast stock is presumed to have reached carrying capacity, and the inland stocks are thought to be stable.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moderate haul-out fidelity and choose sites depending on time of day, tides, season, or food availability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with nearly 300,000 individuals in the population growing approximately 5.4% per year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DeMaster, 2014; Carretta et al., 2016), was delisted from a Threatened status in 2013. Breeding and haul-out sites for the Eastern DPS are located along the coast of southeast Alaska, British Columbia, Washington, Oregon, and California.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y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 to 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eroa-Carranza, 1994).</w:t>
      </w:r>
    </w:p>
    <w:p>
      <w:pPr>
        <w:pStyle w:val="BodyText"/>
      </w:pPr>
      <w:r>
        <w:rPr>
          <w:i/>
        </w:rPr>
        <w:t xml:space="preserve">Data Sources and Characterization</w:t>
      </w:r>
      <w:r>
        <w:br w:type="textWrapping"/>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county), latitude and longitude coordinates, age, sex, species, stranding condition (live or dead), and other observational comments including visible evidence of injury or illness. The total number of pinnipeds stranded in Oregon and Washington from 1989 to 2016 (</w:t>
      </w:r>
      <w:r>
        <w:rPr>
          <w:i/>
        </w:rPr>
        <w:t xml:space="preserve">n</w:t>
      </w:r>
      <w:r>
        <w:t xml:space="preserve"> </w:t>
      </w:r>
      <w:r>
        <w:t xml:space="preserve">= 14,939) were characterized according to sex, age class, and species, and then aggregated by month, year, and stranding location. Inland Washington waters were distinguished from coastal Washington counties because the species that live and strand in these two sub-regions are very different. For this analysis, we assume stranding location can be used as a relative approximation for where strandings and human interactions occurred, though carcasses can drift for some time before making landfall, and non-lethally entangled animals can migrate with entangling debris from a different region.</w:t>
      </w:r>
    </w:p>
    <w:p>
      <w:pPr>
        <w:pStyle w:val="BodyText"/>
      </w:pPr>
      <w:r>
        <w:t xml:space="preserve">In addition to examining total stranding cases (both live and dead),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 Records for dead or decomposed animals can be missing certain fields, resulting in "Unknown" or "Unidentified" designations, and were therefore only included in analyses where possible.</w:t>
      </w:r>
    </w:p>
    <w:p>
      <w:pPr>
        <w:pStyle w:val="BodyText"/>
      </w:pPr>
      <w:r>
        <w:t xml:space="preserve">Two measures of the prevalence of HI cases were examined: (1) the percent composition of human interaction cases (</w:t>
      </w:r>
      <w:r>
        <w:rPr>
          <w:i/>
        </w:rPr>
        <w:t xml:space="preserve">e.g.</w:t>
      </w:r>
      <w:r>
        <w:t xml:space="preserve">, number of fisheries entanglements divided by total human interaction cases) to examine which type(s) of anthropogenic activity has a greater effect on a given age, sex, or species), and (2) the annual prevalence of both combined and individual and combined HI types among all stranding cases over time (</w:t>
      </w:r>
      <w:r>
        <w:rPr>
          <w:i/>
        </w:rPr>
        <w:t xml:space="preserve">e.g.</w:t>
      </w:r>
      <w:r>
        <w:t xml:space="preserve">, number of fisheries entanglements divided by total stranding cases), to reveal variation in the magnitude of HI, independent of changes in population demographics. However, stranding response networks that have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stranding cases as the dependent variable. Summary statistics were examined both at the regional level (</w:t>
      </w:r>
      <w:r>
        <w:rPr>
          <w:i/>
        </w:rPr>
        <w:t xml:space="preserve">i.e.</w:t>
      </w:r>
      <w:r>
        <w:t xml:space="preserve">, state) for management-relevant analyses and on a more local level (</w:t>
      </w:r>
      <w:r>
        <w:rPr>
          <w:i/>
        </w:rPr>
        <w:t xml:space="preserve">i.e.</w:t>
      </w:r>
      <w:r>
        <w:t xml:space="preserve">,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LM regressions (to account for overdispersion and correct for standard error estimates that might be biased downwards in a Poisson regression model; using the glm.nb function in the MASS R package) for total annual stranding cases against year. This analysis was repeated for al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To examine changes in the prevalence of human interaction cases over time, we used a binomial logistic GLM regression with the logit link function, resulting in untransformed regression coefficients.</w:t>
      </w:r>
    </w:p>
    <w:p>
      <w:pPr>
        <w:pStyle w:val="BodyText"/>
      </w:pPr>
      <w:r>
        <w:t xml:space="preserve">The presence of seasonal patterns were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Kreuder et al., 2003; Kulldorf et al., 2005) could be explored in the future to refine these hotspot map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NOAA Fisheries Prescott Grant Program</w:t>
      </w:r>
      <w:r>
        <w:rPr>
          <w:rStyle w:val="FootnoteReference"/>
        </w:rPr>
        <w:footnoteReference w:id="21"/>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ere alive and 31% were freshly dead at the time of recovery, with the remaining being in various states of decomposition. Evidence of human interaction was noted in 11%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1). Average annual strandings were significantly different across species over the study period (</w:t>
      </w:r>
      <w:r>
        <w:rPr>
          <w:i/>
        </w:rPr>
        <w:t xml:space="preserve">χ</w:t>
      </w:r>
      <w:r>
        <w:rPr>
          <w:vertAlign w:val="superscript"/>
        </w:rPr>
        <w:t xml:space="preserve">2</w:t>
      </w:r>
      <w:r>
        <w:t xml:space="preserve"> </w:t>
      </w:r>
      <w:r>
        <w:t xml:space="preserve">= 9.8, p &lt; 0.01), ranging from 5 per year for northern fur seals to 312 per year for harbor seals (Figure 1a, Table 1). Similar to all strandings, harbor seals constituted the majority of HI cases (54%) followed by California (28%) and Steller sea lions (12%).</w:t>
      </w:r>
    </w:p>
    <w:p>
      <w:pPr>
        <w:pStyle w:val="BodyText"/>
      </w:pPr>
      <w:r>
        <w:t xml:space="preserve">The prevalence of HI cases (</w:t>
      </w:r>
      <w:r>
        <w:rPr>
          <w:i/>
        </w:rPr>
        <w:t xml:space="preserve">i.e.</w:t>
      </w:r>
      <w:r>
        <w:t xml:space="preserve">, percentage of cases with evidence of human interaction divided by total number of cases), and the percent composition of HI cases (</w:t>
      </w:r>
      <w:r>
        <w:rPr>
          <w:i/>
        </w:rPr>
        <w:t xml:space="preserve">i.e.</w:t>
      </w:r>
      <w:r>
        <w:t xml:space="preserve">, the proportion of human interaction cases involving gunshot wounds versus fisheries entanglements) differs between species. The prevalence of HI cases ranges from 8% for northern elephant seals up to 18% for Steller sea lions and 25% for northern fur seals, the latter species occurring in lowest numbers in the study area (Table 1).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1). Boat collision injuries are encountered much less frequently than the other types of HI cases but are most prevalent in northern elephant seals, amounting to 11% of HI cases (Table 1 and Figure 1b). The changes in these proportions over time are detailed below.</w:t>
      </w:r>
    </w:p>
    <w:p>
      <w:pPr>
        <w:pStyle w:val="BodyText"/>
      </w:pPr>
      <w:r>
        <w:rPr>
          <w:i/>
        </w:rPr>
        <w:t xml:space="preserve">Sex and Age Class</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 p &lt; 0.001) and age class (</w:t>
      </w:r>
      <w:r>
        <w:rPr>
          <w:i/>
        </w:rPr>
        <w:t xml:space="preserve">χ</w:t>
      </w:r>
      <w:r>
        <w:rPr>
          <w:vertAlign w:val="superscript"/>
        </w:rPr>
        <w:t xml:space="preserve">2</w:t>
      </w:r>
      <w:r>
        <w:t xml:space="preserve"> </w:t>
      </w:r>
      <w:r>
        <w:t xml:space="preserve">= 232.6, p &lt; 0.001), but remained relatively consistent throughout the study period. From 1989-2016, 34% of all stranding cases were male, 17% female, and 49% unidentified (Table 2 and Table 4). Across all strandings, the majority were pups (28%) and adults (23%), with significantly fewer yearlings (7%) and subadults (6%), and the remainder unidentified (Table 2 and Table 4).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1% of adults (Table 2). For California sea lions, most identified strandings (those assigned a species or age class designation) were male, while the sex composition was more equal for the other species (Table 3). For California sea lions and Steller sea lions, more than half of identified strandings were adults, while the majority for the other four species were pups and yearlings (91.5% for Guadalupe fur seals) (Table 3).</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 p &lt; 0.001), but the proportions are similar for both sexes (~ 16%; Table 4). The prevalence of fisheries interactions and boat injuries is similar between males and females, though gunshot wounds are more prevalent for males (Table 4). For specific age classes, the number and proportion of HI cases is significantly higher in pups, adults, and subadults and lowest for yearlings (Table 4). Fisheries interactions are the most common type of HI case for yearlings (39% of all yearling HI cases) and significantly less for pups and adults (17%). Gunshot wounds, however, are most prevalent in adults (58% of adult HI cases) and subadults (51%) and less so for pups (4%). Boat collisions comprise a small proportion (5-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048</w:t>
      </w:r>
      <w:r>
        <w:rPr>
          <w:vertAlign w:val="superscript"/>
        </w:rPr>
        <w:t xml:space="preserve">x</w:t>
      </w:r>
      <w:r>
        <w:t xml:space="preserve">, z = 5.4, p &lt; 0.001), suggesting a 4.8% increase per year. An annual average of 328.8 individuals stranded per year throughout the 1990s and 666 per year since 2000. However, annual strandings are changing differently over the study period for each species; significantly increasing for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Figure 2). Examining these trends separately for the Oregon coast, Washington coast, and inland Washington waters would likely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6 (y = 1.10</w:t>
      </w:r>
      <w:r>
        <w:rPr>
          <w:vertAlign w:val="superscript"/>
        </w:rPr>
        <w:t xml:space="preserve">x</w:t>
      </w:r>
      <w:r>
        <w:t xml:space="preserve">, z = 7.8, p &lt; 0.001), signifying a 10% increase per year. An annual average of 20.5 cases were documented throughout the 1990s and 82.5 per year since 2000. Specifically, data show an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 over the study period (Figure 3b). The</w:t>
      </w:r>
      <w:r>
        <w:t xml:space="preserve"> </w:t>
      </w:r>
      <w:r>
        <w:rPr>
          <w:i/>
        </w:rPr>
        <w:t xml:space="preserve">prevalence</w:t>
      </w:r>
      <w:r>
        <w:t xml:space="preserve"> </w:t>
      </w:r>
      <w:r>
        <w:t xml:space="preserve">of HI cases has also increased overall (y = 0.06x, z = 15.5, p &lt; 0.001) and specifically for gunshot wounds (y = 0.039x, z = 6.4, p &lt; 0.001), fisheries entanglements (y = 0.043x, z = 5.3, p &lt; 0.001), and boat injuries (y = 0.087x,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documented HI cases increased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Figure 3a). The</w:t>
      </w:r>
      <w:r>
        <w:t xml:space="preserve"> </w:t>
      </w:r>
      <w:r>
        <w:rPr>
          <w:i/>
        </w:rPr>
        <w:t xml:space="preserve">prevalence</w:t>
      </w:r>
      <w:r>
        <w:t xml:space="preserve"> </w:t>
      </w:r>
      <w:r>
        <w:t xml:space="preserve">of HI cases has increased for harbor seals (y = 0.06x, z = 11.4, p &lt; 0.001), California sea lions (y = 0.03x, z = 3.8, p &lt; 0.001), and northern elephant seals (y = 0.09x, z = 3.5, p &lt; 0.001) (Figure 4a). More specifically, data show that the prevalence of gunshot wound cases increased significantly for California sea lions, fisheries entanglement cases increased for California sea lions and harbor seals, and boat-related injuries increased for harbor seals.</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 p &lt; 0.001) and highest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w:t>
      </w:r>
      <w:r>
        <w:rPr>
          <w:i/>
        </w:rPr>
        <w:t xml:space="preserve">χ</w:t>
      </w:r>
      <w:r>
        <w:rPr>
          <w:vertAlign w:val="superscript"/>
        </w:rPr>
        <w:t xml:space="preserve">2</w:t>
      </w:r>
      <w:r>
        <w:t xml:space="preserve"> </w:t>
      </w:r>
      <w:r>
        <w:t xml:space="preserve">= 503.8, p &lt; 0.001), the majority of these likely being harbor seals, as noted above. None of the other age classes exhibited statistically significant seasonal stranding patterns. Seasonal patterns were similar across male and female strandings.</w:t>
      </w:r>
    </w:p>
    <w:p>
      <w:pPr>
        <w:pStyle w:val="BodyText"/>
      </w:pPr>
      <w:r>
        <w:t xml:space="preserve">The</w:t>
      </w:r>
      <w:r>
        <w:t xml:space="preserve"> </w:t>
      </w:r>
      <w:r>
        <w:rPr>
          <w:i/>
        </w:rPr>
        <w:t xml:space="preserve">number</w:t>
      </w:r>
      <w:r>
        <w:t xml:space="preserve"> </w:t>
      </w:r>
      <w:r>
        <w:t xml:space="preserve">of HI cases is significantly higher in the summer (July), but only for harbor seals, pups, and "other" human interaction types (Figure 5a, b, c). The</w:t>
      </w:r>
      <w:r>
        <w:t xml:space="preserve"> </w:t>
      </w:r>
      <w:r>
        <w:rPr>
          <w:i/>
        </w:rPr>
        <w:t xml:space="preserve">prevalence</w:t>
      </w:r>
      <w:r>
        <w:t xml:space="preserve"> </w:t>
      </w:r>
      <w:r>
        <w:t xml:space="preserve">of HI cases shows a seasonal peak, ranging from 11% to 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more strandings occurred in inland Washington and along the Oregon coast compared to the Washington coast (Figure 6). The percentage of annual strandings in Oregon ranged from 8% to 58% and averaged 35% for the whole study period. In contrast, annual strandings along the Washington coast ranged from 2% to 23% and averaged 8% for the whole study period. The distribution of HI cases between these three regions is similar to that of overall strandings, with 35% of all HI cases occurring in Oregon, 53% in inland Washington waters, and the remaining 12% along the Washington coast. The distribution of specific types of HI cases is different between the three regions, with only 31% of boat collisions and 16% of "other" cases occurring in Oregon and 68% and 72% occurring in inland Washington waters. The most prevalent type of human interaction case reported on the Washington coast was gunshot wounds, amounting to 25% of gunshot wounds during the study period.</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 p &lt; 0.001). In Washington, strandings were highest in San Juan, Island, King, Pierce, and Grays Harbor counties (Figure 7a). Similarly, the number of HI cases were significantly higher in Grays Harbor, Pierce, and Pacific counties, with a disproportionately higher number of cases in Pacific county compared with all strandings, the majority of which were gunshot wounds (Figure 7b). Combined human interaction cases increased in Pierce (y = 1.069</w:t>
      </w:r>
      <w:r>
        <w:rPr>
          <w:vertAlign w:val="superscript"/>
        </w:rPr>
        <w:t xml:space="preserve">x</w:t>
      </w:r>
      <w:r>
        <w:t xml:space="preserve">, z = 3.0, p &lt; 0.01) representing a 6.9% increase per year, Pacific (y = 1.073</w:t>
      </w:r>
      <w:r>
        <w:rPr>
          <w:vertAlign w:val="superscript"/>
        </w:rPr>
        <w:t xml:space="preserve">x</w:t>
      </w:r>
      <w:r>
        <w:t xml:space="preserve">, z = 2.7, p &lt; 0.01) representing 7.3% increase per year, King (y = 1.053</w:t>
      </w:r>
      <w:r>
        <w:rPr>
          <w:vertAlign w:val="superscript"/>
        </w:rPr>
        <w:t xml:space="preserve">x</w:t>
      </w:r>
      <w:r>
        <w:t xml:space="preserve">, z = 2.7, p &lt; 0.01), Whatcom (y = 1.066</w:t>
      </w:r>
      <w:r>
        <w:rPr>
          <w:vertAlign w:val="superscript"/>
        </w:rPr>
        <w:t xml:space="preserve">x</w:t>
      </w:r>
      <w:r>
        <w:t xml:space="preserve">, z = 3.0, p &lt; 0.001), and Jefferson (y = 1.076</w:t>
      </w:r>
      <w:r>
        <w:rPr>
          <w:vertAlign w:val="superscript"/>
        </w:rPr>
        <w:t xml:space="preserve">x</w:t>
      </w:r>
      <w:r>
        <w:t xml:space="preserve">, z = 2.2, p &lt; 0.05)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a). These counties were also where the majority of HI cases occurred, though a disproportionately higher number occurred in Clatsop, the majority of which where gunshot wounds. Combined human interaction cases increased in Clatsop county (y = 1.095</w:t>
      </w:r>
      <w:r>
        <w:rPr>
          <w:vertAlign w:val="superscript"/>
        </w:rPr>
        <w:t xml:space="preserve">x</w:t>
      </w:r>
      <w:r>
        <w:t xml:space="preserve">, z = 3.9, p &lt; 0.001), representing 9.5% increase per year.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 to the 70% and 30%, respectively, for California and Steller sea lions. In contrast, approximately 15% of harbor seal strandings occurred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6. Harbor seals are the most commonly stranded species in inland Washington waters while the other species strand more frequently in Oregon. In addition, strandings exhibit a seasonal peak, and more males have stranded than females, though the sex composition varies by age.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and space (</w:t>
      </w:r>
      <w:r>
        <w:rPr>
          <w:i/>
        </w:rPr>
        <w:t xml:space="preserve">i.e.</w:t>
      </w:r>
      <w:r>
        <w:t xml:space="preserve">, much of the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a higher incidence of HI cases in males of various age classes (but particularly young animals) (Greig et al., 2005, Delong et al., 1990, Kiyota &amp;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oportion</w:t>
      </w:r>
      <w:r>
        <w:t xml:space="preserve"> </w:t>
      </w:r>
      <w:r>
        <w:t xml:space="preserve">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more adults migrating through or hauling out in the region compared to other study regions such as California where there is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 Our age class results must also be interpreted with the knowledge that strandings of pups in inland Washington may be higher due to dedicated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reflecting the fact that most females remain around the rookeries in California. Our findings were similar to that of Lee (2016), where California sea lion strandings were primarily males while Steller sea lion strandings were more equitably distributed between the sex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at observed in California (7.5-16%) and Cape Cod (10%) (Goldstein et al., 1999; Kaplan Dau et al., 2009; Moore et al., 2009; Bogomolni et al., 2010; Keledjian &amp; Mesnick, 2013). Similar to other studies, the prevalence of HI cases varied considerably across species (Moore et al., 2009; Bogomolni et al., 2010), with our data showing higher prevalence for northern fur seals, Steller, and California sea lions, and lower for northern elephant seals and harbor seals (Table 1). This disparity is likely due to a combination of the different age classes prevalent for each species and each species having different foraging habits, behavioral tendencies, and levels of examination (</w:t>
      </w:r>
      <w:r>
        <w:rPr>
          <w:i/>
        </w:rPr>
        <w:t xml:space="preserve">i.e.</w:t>
      </w:r>
      <w:r>
        <w:t xml:space="preserve">, listed and infrequently stranding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from April to Octob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California sea lions, Steller sea lions, and Guadalupe fur seals, mirroring the rise in overall strandings. Additionally, the</w:t>
      </w:r>
      <w:r>
        <w:t xml:space="preserve"> </w:t>
      </w:r>
      <w:r>
        <w:rPr>
          <w:i/>
        </w:rPr>
        <w:t xml:space="preserve">prevalence</w:t>
      </w:r>
      <w:r>
        <w:t xml:space="preserve"> </w:t>
      </w:r>
      <w:r>
        <w:t xml:space="preserve">of HI cases have increased significantly over time for California sea lions, harbor seals, and northern elephant seals. More specifically, the prevalence of gunshot wounds has increased in recorded California sea lion strandings and the prevalence of fisheries entanglements has increased for California sea lions and harbor seals. The prevalence of HI cases reported here is similar to the range documented in California, amounting to between 7.5% and 16% of cases (Goldstein et al., 1999; Keledjian &amp; Mesnick, 2013). It is difficult to theorize about potential explanations for these observed trends because both the pinniped populations and human activities can be simultaneously changing over time and space. Additionally, it is important to note that the ability to detect certain conditions, injuries, or illnesses has improved over time, which makes tracking changes in marine mammal health or the magnitude of anthropogenic impacts difficult (Gulland &amp; Hall, 2007).</w:t>
      </w:r>
    </w:p>
    <w:p>
      <w:pPr>
        <w:pStyle w:val="BodyText"/>
      </w:pPr>
      <w:r>
        <w:rPr>
          <w:i/>
        </w:rPr>
        <w:t xml:space="preserve">Spatial Patterns</w:t>
      </w:r>
      <w:r>
        <w:br w:type="textWrapping"/>
      </w: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in Puget Sound due to the area having a large number of haul-outs, rookeries, and public reporting.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prevalence of HI cases varies across species, age classes, and sex (Table 1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The higher percentage of "other" HI cases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valence ferry and shipping traffic and recreational boating opportunities throughout Puget Sound and the Salish Sea.</w:t>
      </w:r>
    </w:p>
    <w:p>
      <w:pPr>
        <w:pStyle w:val="BodyText"/>
      </w:pPr>
      <w:r>
        <w:t xml:space="preserve">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predictive modeling that includes measures of pinniped abundance, prey distribution, and proxies for oceanographic conditions (such as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have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ing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4310742"/>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4"/>
                    <a:stretch>
                      <a:fillRect/>
                    </a:stretch>
                  </pic:blipFill>
                  <pic:spPr bwMode="auto">
                    <a:xfrm>
                      <a:off x="0" y="0"/>
                      <a:ext cx="5486400" cy="4310742"/>
                    </a:xfrm>
                    <a:prstGeom prst="rect">
                      <a:avLst/>
                    </a:prstGeom>
                    <a:noFill/>
                    <a:ln w="9525">
                      <a:noFill/>
                      <a:headEnd/>
                      <a:tailEnd/>
                    </a:ln>
                  </pic:spPr>
                </pic:pic>
              </a:graphicData>
            </a:graphic>
          </wp:inline>
        </w:drawing>
      </w:r>
    </w:p>
    <w:p>
      <w:pPr>
        <w:pStyle w:val="BodyText"/>
      </w:pPr>
      <w:r>
        <w:t xml:space="preserve">Figure 2: Increasing total reported annual strandings (</w:t>
      </w:r>
      <w:r>
        <w:rPr>
          <w:i/>
        </w:rPr>
        <w:t xml:space="preserve">n</w:t>
      </w:r>
      <w:r>
        <w:t xml:space="preserve"> </w:t>
      </w:r>
      <w:r>
        <w:t xml:space="preserve">= 14,939) over the study period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Mean monthly strandings over the study period shows greater strandings in Oregon and inland Washington waters, with increasing numbers and variability over tim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11</w:t>
            </w:r>
          </w:p>
        </w:tc>
        <w:tc>
          <w:p>
            <w:pPr>
              <w:pStyle w:val="Compact"/>
              <w:jc w:val="center"/>
            </w:pPr>
            <w:r>
              <w:t xml:space="preserve">20</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4</w:t>
            </w:r>
          </w:p>
        </w:tc>
        <w:tc>
          <w:p>
            <w:pPr>
              <w:pStyle w:val="Compact"/>
              <w:jc w:val="center"/>
            </w:pPr>
            <w:r>
              <w:t xml:space="preserve">5</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7</w:t>
            </w:r>
          </w:p>
        </w:tc>
        <w:tc>
          <w:p>
            <w:pPr>
              <w:pStyle w:val="Compact"/>
              <w:jc w:val="center"/>
            </w:pPr>
            <w:r>
              <w:t xml:space="preserve">78</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25</w:t>
            </w:r>
          </w:p>
        </w:tc>
        <w:tc>
          <w:p>
            <w:pPr>
              <w:pStyle w:val="Compact"/>
              <w:jc w:val="center"/>
            </w:pPr>
            <w:r>
              <w:t xml:space="preserve">15</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 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4242</w:t>
            </w:r>
          </w:p>
        </w:tc>
        <w:tc>
          <w:p>
            <w:pPr>
              <w:pStyle w:val="Compact"/>
              <w:jc w:val="center"/>
            </w:pPr>
            <w:r>
              <w:t xml:space="preserve">1085</w:t>
            </w:r>
          </w:p>
        </w:tc>
        <w:tc>
          <w:p>
            <w:pPr>
              <w:pStyle w:val="Compact"/>
              <w:jc w:val="center"/>
            </w:pPr>
            <w:r>
              <w:t xml:space="preserve">26</w:t>
            </w:r>
          </w:p>
        </w:tc>
        <w:tc>
          <w:p>
            <w:pPr>
              <w:pStyle w:val="Compact"/>
              <w:jc w:val="center"/>
            </w:pPr>
            <w:r>
              <w:t xml:space="preserve">1135</w:t>
            </w:r>
          </w:p>
        </w:tc>
        <w:tc>
          <w:p>
            <w:pPr>
              <w:pStyle w:val="Compact"/>
              <w:jc w:val="center"/>
            </w:pPr>
            <w:r>
              <w:t xml:space="preserve">27.0</w:t>
            </w:r>
          </w:p>
        </w:tc>
        <w:tc>
          <w:p>
            <w:pPr>
              <w:pStyle w:val="Compact"/>
              <w:jc w:val="center"/>
            </w:pPr>
            <w:r>
              <w:t xml:space="preserve">2022</w:t>
            </w:r>
          </w:p>
        </w:tc>
        <w:tc>
          <w:p>
            <w:pPr>
              <w:pStyle w:val="Compact"/>
              <w:jc w:val="center"/>
            </w:pPr>
            <w:r>
              <w:t xml:space="preserve">48.0</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178</w:t>
            </w:r>
          </w:p>
        </w:tc>
        <w:tc>
          <w:p>
            <w:pPr>
              <w:pStyle w:val="Compact"/>
              <w:jc w:val="center"/>
            </w:pPr>
            <w:r>
              <w:t xml:space="preserve">18</w:t>
            </w:r>
          </w:p>
        </w:tc>
        <w:tc>
          <w:p>
            <w:pPr>
              <w:pStyle w:val="Compact"/>
              <w:jc w:val="center"/>
            </w:pPr>
            <w:r>
              <w:t xml:space="preserve">313</w:t>
            </w:r>
          </w:p>
        </w:tc>
        <w:tc>
          <w:p>
            <w:pPr>
              <w:pStyle w:val="Compact"/>
              <w:jc w:val="center"/>
            </w:pPr>
            <w:r>
              <w:t xml:space="preserve">31.0</w:t>
            </w:r>
          </w:p>
        </w:tc>
        <w:tc>
          <w:p>
            <w:pPr>
              <w:pStyle w:val="Compact"/>
              <w:jc w:val="center"/>
            </w:pPr>
            <w:r>
              <w:t xml:space="preserve">507</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109</w:t>
            </w:r>
          </w:p>
        </w:tc>
        <w:tc>
          <w:p>
            <w:pPr>
              <w:pStyle w:val="Compact"/>
              <w:jc w:val="center"/>
            </w:pPr>
            <w:r>
              <w:t xml:space="preserve">12</w:t>
            </w:r>
          </w:p>
        </w:tc>
        <w:tc>
          <w:p>
            <w:pPr>
              <w:pStyle w:val="Compact"/>
              <w:jc w:val="center"/>
            </w:pPr>
            <w:r>
              <w:t xml:space="preserve">523</w:t>
            </w:r>
          </w:p>
        </w:tc>
        <w:tc>
          <w:p>
            <w:pPr>
              <w:pStyle w:val="Compact"/>
              <w:jc w:val="center"/>
            </w:pPr>
            <w:r>
              <w:t xml:space="preserve">56.0</w:t>
            </w:r>
          </w:p>
        </w:tc>
        <w:tc>
          <w:p>
            <w:pPr>
              <w:pStyle w:val="Compact"/>
              <w:jc w:val="center"/>
            </w:pPr>
            <w:r>
              <w:t xml:space="preserve">304</w:t>
            </w:r>
          </w:p>
        </w:tc>
        <w:tc>
          <w:p>
            <w:pPr>
              <w:pStyle w:val="Compact"/>
              <w:jc w:val="center"/>
            </w:pPr>
            <w:r>
              <w:t xml:space="preserve">32.0</w:t>
            </w:r>
          </w:p>
        </w:tc>
      </w:tr>
      <w:tr>
        <w:tc>
          <w:p>
            <w:pPr>
              <w:pStyle w:val="Compact"/>
              <w:jc w:val="center"/>
            </w:pPr>
            <w:r>
              <w:t xml:space="preserve">Adult</w:t>
            </w:r>
          </w:p>
        </w:tc>
        <w:tc>
          <w:p>
            <w:pPr>
              <w:pStyle w:val="Compact"/>
              <w:jc w:val="center"/>
            </w:pPr>
            <w:r>
              <w:t xml:space="preserve">3444</w:t>
            </w:r>
          </w:p>
        </w:tc>
        <w:tc>
          <w:p>
            <w:pPr>
              <w:pStyle w:val="Compact"/>
              <w:jc w:val="center"/>
            </w:pPr>
            <w:r>
              <w:t xml:space="preserve">606</w:t>
            </w:r>
          </w:p>
        </w:tc>
        <w:tc>
          <w:p>
            <w:pPr>
              <w:pStyle w:val="Compact"/>
              <w:jc w:val="center"/>
            </w:pPr>
            <w:r>
              <w:t xml:space="preserve">18</w:t>
            </w:r>
          </w:p>
        </w:tc>
        <w:tc>
          <w:p>
            <w:pPr>
              <w:pStyle w:val="Compact"/>
              <w:jc w:val="center"/>
            </w:pPr>
            <w:r>
              <w:t xml:space="preserve">2084</w:t>
            </w:r>
          </w:p>
        </w:tc>
        <w:tc>
          <w:p>
            <w:pPr>
              <w:pStyle w:val="Compact"/>
              <w:jc w:val="center"/>
            </w:pPr>
            <w:r>
              <w:t xml:space="preserve">61.0</w:t>
            </w:r>
          </w:p>
        </w:tc>
        <w:tc>
          <w:p>
            <w:pPr>
              <w:pStyle w:val="Compact"/>
              <w:jc w:val="center"/>
            </w:pPr>
            <w:r>
              <w:t xml:space="preserve">754</w:t>
            </w:r>
          </w:p>
        </w:tc>
        <w:tc>
          <w:p>
            <w:pPr>
              <w:pStyle w:val="Compact"/>
              <w:jc w:val="center"/>
            </w:pPr>
            <w:r>
              <w:t xml:space="preserve">22.0</w:t>
            </w:r>
          </w:p>
        </w:tc>
      </w:tr>
      <w:tr>
        <w:tc>
          <w:p>
            <w:pPr>
              <w:pStyle w:val="Compact"/>
              <w:jc w:val="center"/>
            </w:pPr>
            <w:r>
              <w:t xml:space="preserve">Unid</w:t>
            </w:r>
          </w:p>
        </w:tc>
        <w:tc>
          <w:p>
            <w:pPr>
              <w:pStyle w:val="Compact"/>
              <w:jc w:val="center"/>
            </w:pPr>
            <w:r>
              <w:t xml:space="preserve">5319</w:t>
            </w:r>
          </w:p>
        </w:tc>
        <w:tc>
          <w:p>
            <w:pPr>
              <w:pStyle w:val="Compact"/>
              <w:jc w:val="center"/>
            </w:pPr>
            <w:r>
              <w:t xml:space="preserve">592</w:t>
            </w:r>
          </w:p>
        </w:tc>
        <w:tc>
          <w:p>
            <w:pPr>
              <w:pStyle w:val="Compact"/>
              <w:jc w:val="center"/>
            </w:pPr>
            <w:r>
              <w:t xml:space="preserve">11</w:t>
            </w:r>
          </w:p>
        </w:tc>
        <w:tc>
          <w:p>
            <w:pPr>
              <w:pStyle w:val="Compact"/>
              <w:jc w:val="center"/>
            </w:pPr>
            <w:r>
              <w:t xml:space="preserve">966</w:t>
            </w:r>
          </w:p>
        </w:tc>
        <w:tc>
          <w:p>
            <w:pPr>
              <w:pStyle w:val="Compact"/>
              <w:jc w:val="center"/>
            </w:pPr>
            <w:r>
              <w:t xml:space="preserve">18.0</w:t>
            </w:r>
          </w:p>
        </w:tc>
        <w:tc>
          <w:p>
            <w:pPr>
              <w:pStyle w:val="Compact"/>
              <w:jc w:val="center"/>
            </w:pPr>
            <w:r>
              <w:t xml:space="preserve">3761</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8</w:t>
            </w:r>
          </w:p>
        </w:tc>
      </w:tr>
    </w:tbl>
    <w:p>
      <w:pPr>
        <w:pStyle w:val="BodyText"/>
      </w:pPr>
      <w:r>
        <w:t xml:space="preserve">Table 3: Age class and sex composition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t xml:space="preserve">Table 4: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rPr>
          <w:b/>
        </w:rPr>
        <w:t xml:space="preserve">Appendices: Additional Tables and Statistical Analyses</w:t>
      </w:r>
    </w:p>
    <w:p>
      <w:pPr>
        <w:pStyle w:val="BodyText"/>
      </w:pPr>
      <w:r>
        <w:t xml:space="preserve">Table 5: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6: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5">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w:t>
      </w:r>
      <w:r>
        <w:t xml:space="preserve"> </w:t>
      </w:r>
      <w:r>
        <w:rPr>
          <w:i/>
        </w:rPr>
        <w:t xml:space="preserve">Phocoena phocoena</w:t>
      </w:r>
      <w:r>
        <w:t xml:space="preserve"> </w:t>
      </w:r>
      <w:r>
        <w:t xml:space="preserve">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www.nmfs.noaa.gov/pr/health/prescott/</w:t>
        </w:r>
      </w:hyperlink>
      <w:r>
        <w:t xml:space="preserve"> </w:t>
      </w:r>
      <w:r>
        <w:t xml:space="preserve">for more inform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dbd3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5" Target="https://www.nwfsc.noaa.gov/research/divisions/fe/estuarine/oeip/b-latest-updates.cfm" TargetMode="External" /></Relationships>
</file>

<file path=word/_rels/footnotes.xml.rels><?xml version="1.0" encoding="UTF-8"?>
<Relationships xmlns="http://schemas.openxmlformats.org/package/2006/relationships"><Relationship Type="http://schemas.openxmlformats.org/officeDocument/2006/relationships/hyperlink" Id="rId34"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5" Target="https://www.nwfsc.noaa.gov/research/divisions/fe/estuarine/oeip/b-latest-update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2T02:11:09Z</dcterms:created>
  <dcterms:modified xsi:type="dcterms:W3CDTF">2017-03-22T02:11:09Z</dcterms:modified>
</cp:coreProperties>
</file>